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39E4FA76" w:rsidR="00CD7A47" w:rsidRPr="00BF779B" w:rsidRDefault="00BF779B" w:rsidP="000F2A1D">
      <w:pPr>
        <w:jc w:val="center"/>
        <w:rPr>
          <w:lang w:val="bg-BG"/>
        </w:rPr>
      </w:pPr>
      <w:r w:rsidRPr="00BF779B">
        <w:t xml:space="preserve">Problems for the </w:t>
      </w:r>
      <w:hyperlink r:id="rId8"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9"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50270C">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50270C">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50270C">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50270C">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50270C">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50270C">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50270C">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50270C">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50270C">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50270C">
            <w:pPr>
              <w:spacing w:after="0"/>
              <w:jc w:val="both"/>
              <w:rPr>
                <w:lang w:val="bg-BG"/>
              </w:rPr>
            </w:pPr>
            <w:r w:rsidRPr="00BF779B">
              <w:t>4</w:t>
            </w:r>
          </w:p>
          <w:p w14:paraId="71F35FB1" w14:textId="77777777" w:rsidR="00BF779B" w:rsidRPr="00BF779B" w:rsidRDefault="00BF779B" w:rsidP="0050270C">
            <w:pPr>
              <w:spacing w:after="0"/>
              <w:jc w:val="both"/>
              <w:rPr>
                <w:lang w:val="bg-BG"/>
              </w:rPr>
            </w:pPr>
            <w:r w:rsidRPr="00BF779B">
              <w:t>Ce O</w:t>
            </w:r>
          </w:p>
          <w:p w14:paraId="20AAF905" w14:textId="77777777" w:rsidR="00BF779B" w:rsidRPr="00BF779B" w:rsidRDefault="00BF779B" w:rsidP="0050270C">
            <w:pPr>
              <w:spacing w:after="0"/>
              <w:jc w:val="both"/>
              <w:rPr>
                <w:lang w:val="bg-BG"/>
              </w:rPr>
            </w:pPr>
            <w:r w:rsidRPr="00BF779B">
              <w:t>Mo O Ce</w:t>
            </w:r>
          </w:p>
          <w:p w14:paraId="5A20080F" w14:textId="77777777" w:rsidR="00BF779B" w:rsidRPr="00BF779B" w:rsidRDefault="00BF779B" w:rsidP="0050270C">
            <w:pPr>
              <w:spacing w:after="0"/>
              <w:jc w:val="both"/>
              <w:rPr>
                <w:noProof/>
                <w:lang w:val="bg-BG"/>
              </w:rPr>
            </w:pPr>
            <w:r w:rsidRPr="00BF779B">
              <w:rPr>
                <w:noProof/>
              </w:rPr>
              <w:t>Ee</w:t>
            </w:r>
          </w:p>
          <w:p w14:paraId="19E22016" w14:textId="77777777" w:rsidR="00BF779B" w:rsidRPr="00BF779B" w:rsidRDefault="00BF779B" w:rsidP="0050270C">
            <w:pPr>
              <w:spacing w:after="0"/>
              <w:jc w:val="both"/>
            </w:pPr>
            <w:r w:rsidRPr="00BF779B">
              <w:t>Mo</w:t>
            </w:r>
          </w:p>
        </w:tc>
        <w:tc>
          <w:tcPr>
            <w:tcW w:w="2694" w:type="dxa"/>
            <w:shd w:val="clear" w:color="auto" w:fill="auto"/>
          </w:tcPr>
          <w:p w14:paraId="12F5B068" w14:textId="77777777" w:rsidR="00BF779B" w:rsidRPr="00BF779B" w:rsidRDefault="00BF779B" w:rsidP="0050270C">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50270C">
            <w:pPr>
              <w:spacing w:after="0"/>
              <w:jc w:val="both"/>
              <w:rPr>
                <w:lang w:val="bg-BG"/>
              </w:rPr>
            </w:pPr>
            <w:r w:rsidRPr="00BF779B">
              <w:t>Nb Mo Tc</w:t>
            </w:r>
          </w:p>
          <w:p w14:paraId="7FFA31D7" w14:textId="77777777" w:rsidR="00BF779B" w:rsidRPr="00BF779B" w:rsidRDefault="00BF779B" w:rsidP="0050270C">
            <w:pPr>
              <w:spacing w:after="0"/>
              <w:jc w:val="both"/>
            </w:pPr>
            <w:r w:rsidRPr="00BF779B">
              <w:t>O Ne</w:t>
            </w:r>
          </w:p>
        </w:tc>
        <w:tc>
          <w:tcPr>
            <w:tcW w:w="2694" w:type="dxa"/>
            <w:shd w:val="clear" w:color="auto" w:fill="auto"/>
          </w:tcPr>
          <w:p w14:paraId="3C570E13" w14:textId="77777777" w:rsidR="00BF779B" w:rsidRPr="00BF779B" w:rsidRDefault="00BF779B" w:rsidP="0050270C">
            <w:pPr>
              <w:spacing w:after="0"/>
              <w:jc w:val="both"/>
            </w:pPr>
            <w:r w:rsidRPr="00BF779B">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50270C">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50270C">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50270C">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50270C">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50270C">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50270C">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50270C">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50270C">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50270C">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50270C">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50270C">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50270C">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50270C">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50270C">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50270C">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50270C">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50270C">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50270C">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50270C">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50270C">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50270C">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50270C">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50270C">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50270C">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50270C">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50270C">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50270C">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50270C">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50270C">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50270C">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vloggers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50270C">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50270C">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50270C">
            <w:pPr>
              <w:spacing w:after="0" w:line="240" w:lineRule="auto"/>
              <w:jc w:val="both"/>
              <w:rPr>
                <w:rStyle w:val="Strong"/>
              </w:rPr>
            </w:pPr>
            <w:r w:rsidRPr="00BF779B">
              <w:rPr>
                <w:rStyle w:val="Strong"/>
              </w:rPr>
              <w:t>Output</w:t>
            </w:r>
          </w:p>
        </w:tc>
      </w:tr>
      <w:tr w:rsidR="00BF779B" w:rsidRPr="00BF779B" w14:paraId="22453E85" w14:textId="77777777" w:rsidTr="0050270C">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50270C">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50270C">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50270C">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50270C">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50270C">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50270C">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50270C">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50270C">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50270C">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50270C">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50270C">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50270C">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50270C">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50270C">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50270C">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50270C">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50270C">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50270C">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50270C">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50270C">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50270C">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50270C">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50270C">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50270C">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50270C">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50270C">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50270C">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3103F2" w:rsidRDefault="00BF779B" w:rsidP="0050270C">
            <w:pPr>
              <w:pStyle w:val="Code"/>
              <w:spacing w:after="0"/>
              <w:rPr>
                <w:rFonts w:cstheme="minorHAnsi"/>
                <w:b w:val="0"/>
                <w:lang w:val="bg-BG"/>
              </w:rPr>
            </w:pPr>
            <w:r w:rsidRPr="003103F2">
              <w:rPr>
                <w:rFonts w:cstheme="minorHAnsi"/>
                <w:b w:val="0"/>
              </w:rPr>
              <w:t>Part One Interview:success</w:t>
            </w:r>
          </w:p>
          <w:p w14:paraId="0E74F127" w14:textId="0CC72028" w:rsidR="00BF779B" w:rsidRPr="003103F2" w:rsidRDefault="00BF779B" w:rsidP="0050270C">
            <w:pPr>
              <w:pStyle w:val="Code"/>
              <w:spacing w:after="0"/>
              <w:rPr>
                <w:rFonts w:cstheme="minorHAnsi"/>
                <w:b w:val="0"/>
                <w:lang w:val="bg-BG"/>
              </w:rPr>
            </w:pPr>
            <w:r w:rsidRPr="003103F2">
              <w:rPr>
                <w:rFonts w:cstheme="minorHAnsi"/>
                <w:b w:val="0"/>
              </w:rPr>
              <w:t>Js Fundamentals:</w:t>
            </w:r>
            <w:r w:rsidR="00D91951" w:rsidRPr="003103F2">
              <w:rPr>
                <w:rFonts w:cstheme="minorHAnsi"/>
                <w:b w:val="0"/>
              </w:rPr>
              <w:t>JSFundPass</w:t>
            </w:r>
          </w:p>
          <w:p w14:paraId="37542023" w14:textId="77777777" w:rsidR="00BF779B" w:rsidRPr="003103F2" w:rsidRDefault="00BF779B" w:rsidP="0050270C">
            <w:pPr>
              <w:pStyle w:val="Code"/>
              <w:spacing w:after="0"/>
              <w:rPr>
                <w:rFonts w:cstheme="minorHAnsi"/>
                <w:b w:val="0"/>
                <w:lang w:val="bg-BG"/>
              </w:rPr>
            </w:pPr>
            <w:r w:rsidRPr="003103F2">
              <w:rPr>
                <w:rFonts w:cstheme="minorHAnsi"/>
                <w:b w:val="0"/>
              </w:rPr>
              <w:t>C# Fundamentals:fundPass</w:t>
            </w:r>
          </w:p>
          <w:p w14:paraId="3161B6AF" w14:textId="77777777" w:rsidR="00BF779B" w:rsidRPr="003103F2" w:rsidRDefault="00BF779B" w:rsidP="0050270C">
            <w:pPr>
              <w:pStyle w:val="Code"/>
              <w:spacing w:after="0"/>
              <w:rPr>
                <w:rFonts w:cstheme="minorHAnsi"/>
                <w:b w:val="0"/>
                <w:lang w:val="bg-BG"/>
              </w:rPr>
            </w:pPr>
            <w:r w:rsidRPr="003103F2">
              <w:rPr>
                <w:rFonts w:cstheme="minorHAnsi"/>
                <w:b w:val="0"/>
              </w:rPr>
              <w:t>Algorithms:fun</w:t>
            </w:r>
          </w:p>
          <w:p w14:paraId="0CAA147F" w14:textId="77777777" w:rsidR="00BF779B" w:rsidRPr="003103F2" w:rsidRDefault="00BF779B" w:rsidP="0050270C">
            <w:pPr>
              <w:pStyle w:val="Code"/>
              <w:spacing w:after="0"/>
              <w:rPr>
                <w:rFonts w:cstheme="minorHAnsi"/>
                <w:b w:val="0"/>
                <w:lang w:val="bg-BG"/>
              </w:rPr>
            </w:pPr>
            <w:r w:rsidRPr="003103F2">
              <w:rPr>
                <w:rFonts w:cstheme="minorHAnsi"/>
                <w:b w:val="0"/>
              </w:rPr>
              <w:t>end of contests</w:t>
            </w:r>
          </w:p>
          <w:p w14:paraId="73E0F319" w14:textId="77777777" w:rsidR="00BF779B" w:rsidRPr="003103F2" w:rsidRDefault="00BF779B" w:rsidP="0050270C">
            <w:pPr>
              <w:pStyle w:val="Code"/>
              <w:spacing w:after="0"/>
              <w:rPr>
                <w:rFonts w:cstheme="minorHAnsi"/>
                <w:b w:val="0"/>
                <w:color w:val="00B050"/>
                <w:lang w:val="bg-BG"/>
              </w:rPr>
            </w:pPr>
            <w:r w:rsidRPr="003103F2">
              <w:rPr>
                <w:rFonts w:cstheme="minorHAnsi"/>
                <w:b w:val="0"/>
                <w:color w:val="00B050"/>
              </w:rPr>
              <w:t>C# Fundamentals=&gt;fundPass=&gt;Tanya=&gt;350</w:t>
            </w:r>
          </w:p>
          <w:p w14:paraId="17DAF14F" w14:textId="77777777" w:rsidR="00BF779B" w:rsidRPr="003103F2" w:rsidRDefault="00BF779B" w:rsidP="0050270C">
            <w:pPr>
              <w:pStyle w:val="Code"/>
              <w:spacing w:after="0"/>
              <w:rPr>
                <w:rFonts w:cstheme="minorHAnsi"/>
                <w:b w:val="0"/>
                <w:color w:val="00B050"/>
                <w:lang w:val="bg-BG"/>
              </w:rPr>
            </w:pPr>
            <w:r w:rsidRPr="003103F2">
              <w:rPr>
                <w:rFonts w:cstheme="minorHAnsi"/>
                <w:b w:val="0"/>
                <w:color w:val="00B050"/>
              </w:rPr>
              <w:t>Algorithms=&gt;fun=&gt;Tanya=&gt;380</w:t>
            </w:r>
          </w:p>
          <w:p w14:paraId="4568147A" w14:textId="77777777" w:rsidR="00BF779B" w:rsidRPr="003103F2" w:rsidRDefault="00BF779B" w:rsidP="0050270C">
            <w:pPr>
              <w:pStyle w:val="Code"/>
              <w:spacing w:after="0"/>
              <w:rPr>
                <w:rFonts w:cstheme="minorHAnsi"/>
                <w:b w:val="0"/>
                <w:color w:val="00B050"/>
                <w:lang w:val="bg-BG"/>
              </w:rPr>
            </w:pPr>
            <w:r w:rsidRPr="003103F2">
              <w:rPr>
                <w:rFonts w:cstheme="minorHAnsi"/>
                <w:b w:val="0"/>
                <w:color w:val="00B050"/>
              </w:rPr>
              <w:t>Part One Interview=&gt;success=&gt;Nikola=&gt;120</w:t>
            </w:r>
          </w:p>
          <w:p w14:paraId="44E66FAD" w14:textId="6376E9C1" w:rsidR="00BF779B" w:rsidRPr="003103F2" w:rsidRDefault="00BF779B" w:rsidP="0050270C">
            <w:pPr>
              <w:pStyle w:val="Code"/>
              <w:spacing w:after="0"/>
              <w:rPr>
                <w:rFonts w:cstheme="minorHAnsi"/>
                <w:b w:val="0"/>
                <w:color w:val="FF0000"/>
                <w:lang w:val="bg-BG"/>
              </w:rPr>
            </w:pPr>
            <w:r w:rsidRPr="003103F2">
              <w:rPr>
                <w:rFonts w:cstheme="minorHAnsi"/>
                <w:b w:val="0"/>
                <w:color w:val="FF0000"/>
              </w:rPr>
              <w:t>Java Basics Exam=&gt;</w:t>
            </w:r>
            <w:r w:rsidR="00D91951" w:rsidRPr="003103F2">
              <w:rPr>
                <w:rFonts w:cstheme="minorHAnsi"/>
                <w:b w:val="0"/>
                <w:color w:val="FF0000"/>
              </w:rPr>
              <w:t>JSFundPass</w:t>
            </w:r>
            <w:r w:rsidRPr="003103F2">
              <w:rPr>
                <w:rFonts w:cstheme="minorHAnsi"/>
                <w:b w:val="0"/>
                <w:color w:val="FF0000"/>
              </w:rPr>
              <w:t>=&gt;</w:t>
            </w:r>
            <w:r w:rsidR="00D91951" w:rsidRPr="003103F2">
              <w:rPr>
                <w:rFonts w:cstheme="minorHAnsi"/>
                <w:b w:val="0"/>
                <w:color w:val="FF0000"/>
              </w:rPr>
              <w:t>Parker</w:t>
            </w:r>
            <w:r w:rsidRPr="003103F2">
              <w:rPr>
                <w:rFonts w:cstheme="minorHAnsi"/>
                <w:b w:val="0"/>
                <w:color w:val="FF0000"/>
              </w:rPr>
              <w:t>=&gt;400</w:t>
            </w:r>
          </w:p>
          <w:p w14:paraId="57571424" w14:textId="77777777" w:rsidR="00BF779B" w:rsidRPr="003103F2" w:rsidRDefault="00BF779B" w:rsidP="0050270C">
            <w:pPr>
              <w:pStyle w:val="Code"/>
              <w:spacing w:after="0"/>
              <w:rPr>
                <w:rFonts w:cstheme="minorHAnsi"/>
                <w:b w:val="0"/>
                <w:lang w:val="bg-BG"/>
              </w:rPr>
            </w:pPr>
            <w:r w:rsidRPr="003103F2">
              <w:rPr>
                <w:rFonts w:cstheme="minorHAnsi"/>
                <w:b w:val="0"/>
                <w:color w:val="00B050"/>
              </w:rPr>
              <w:t>Part One Interview=&gt;success=&gt;Tanya=&gt;220</w:t>
            </w:r>
          </w:p>
          <w:p w14:paraId="42AC902E" w14:textId="77777777" w:rsidR="00BF779B" w:rsidRPr="003103F2" w:rsidRDefault="00BF779B" w:rsidP="0050270C">
            <w:pPr>
              <w:pStyle w:val="Code"/>
              <w:spacing w:after="0"/>
              <w:rPr>
                <w:rFonts w:cstheme="minorHAnsi"/>
                <w:b w:val="0"/>
                <w:lang w:val="bg-BG"/>
              </w:rPr>
            </w:pPr>
            <w:r w:rsidRPr="003103F2">
              <w:rPr>
                <w:rFonts w:cstheme="minorHAnsi"/>
                <w:b w:val="0"/>
                <w:color w:val="FF0000"/>
              </w:rPr>
              <w:t>OOP Advanced=&gt;password123=&gt;BaiIvan=&gt;231</w:t>
            </w:r>
          </w:p>
          <w:p w14:paraId="71240C26" w14:textId="77777777" w:rsidR="00BF779B" w:rsidRPr="003103F2" w:rsidRDefault="00BF779B" w:rsidP="0050270C">
            <w:pPr>
              <w:pStyle w:val="Code"/>
              <w:spacing w:after="0"/>
              <w:rPr>
                <w:rFonts w:cstheme="minorHAnsi"/>
                <w:b w:val="0"/>
                <w:color w:val="00B050"/>
                <w:lang w:val="bg-BG"/>
              </w:rPr>
            </w:pPr>
            <w:r w:rsidRPr="003103F2">
              <w:rPr>
                <w:rFonts w:cstheme="minorHAnsi"/>
                <w:b w:val="0"/>
                <w:color w:val="00B050"/>
              </w:rPr>
              <w:t>C# Fundamentals=&gt;fundPass=&gt;Tanya=&gt;250</w:t>
            </w:r>
          </w:p>
          <w:p w14:paraId="0EF30D09" w14:textId="77777777" w:rsidR="00BF779B" w:rsidRPr="003103F2" w:rsidRDefault="00BF779B" w:rsidP="0050270C">
            <w:pPr>
              <w:pStyle w:val="Code"/>
              <w:spacing w:after="0"/>
              <w:rPr>
                <w:rFonts w:cstheme="minorHAnsi"/>
                <w:b w:val="0"/>
                <w:color w:val="00B050"/>
                <w:lang w:val="bg-BG"/>
              </w:rPr>
            </w:pPr>
            <w:r w:rsidRPr="003103F2">
              <w:rPr>
                <w:rFonts w:cstheme="minorHAnsi"/>
                <w:b w:val="0"/>
                <w:color w:val="00B050"/>
              </w:rPr>
              <w:t>C# Fundamentals=&gt;fundPass=&gt;Nikola=&gt;200</w:t>
            </w:r>
          </w:p>
          <w:p w14:paraId="1D47D63B" w14:textId="434E3596" w:rsidR="00BF779B" w:rsidRPr="003103F2" w:rsidRDefault="00BF779B" w:rsidP="0050270C">
            <w:pPr>
              <w:pStyle w:val="Code"/>
              <w:spacing w:after="0"/>
              <w:rPr>
                <w:rFonts w:cstheme="minorHAnsi"/>
                <w:b w:val="0"/>
                <w:lang w:val="bg-BG"/>
              </w:rPr>
            </w:pPr>
            <w:r w:rsidRPr="003103F2">
              <w:rPr>
                <w:rFonts w:cstheme="minorHAnsi"/>
                <w:b w:val="0"/>
                <w:color w:val="00B050"/>
              </w:rPr>
              <w:t>Js Fundamentals=&gt;</w:t>
            </w:r>
            <w:r w:rsidR="00D91951" w:rsidRPr="003103F2">
              <w:rPr>
                <w:rFonts w:cstheme="minorHAnsi"/>
                <w:b w:val="0"/>
                <w:color w:val="00B050"/>
              </w:rPr>
              <w:t>JSFundPass</w:t>
            </w:r>
            <w:r w:rsidRPr="003103F2">
              <w:rPr>
                <w:rFonts w:cstheme="minorHAnsi"/>
                <w:b w:val="0"/>
                <w:color w:val="00B050"/>
              </w:rPr>
              <w:t>=&gt;Tanya=&gt;400</w:t>
            </w:r>
          </w:p>
          <w:p w14:paraId="67F2659B" w14:textId="77777777" w:rsidR="00BF779B" w:rsidRPr="003103F2" w:rsidRDefault="00BF779B" w:rsidP="0050270C">
            <w:pPr>
              <w:pStyle w:val="Code"/>
              <w:spacing w:after="0"/>
              <w:rPr>
                <w:rFonts w:cstheme="minorHAnsi"/>
                <w:b w:val="0"/>
              </w:rPr>
            </w:pPr>
            <w:r w:rsidRPr="003103F2">
              <w:rPr>
                <w:rFonts w:cstheme="minorHAnsi"/>
                <w:b w:val="0"/>
              </w:rPr>
              <w:t>end of submissions</w:t>
            </w:r>
          </w:p>
        </w:tc>
        <w:tc>
          <w:tcPr>
            <w:tcW w:w="5208" w:type="dxa"/>
            <w:shd w:val="clear" w:color="auto" w:fill="auto"/>
          </w:tcPr>
          <w:p w14:paraId="5930D2C9" w14:textId="77777777" w:rsidR="00BF779B" w:rsidRPr="003103F2" w:rsidRDefault="00BF779B" w:rsidP="0050270C">
            <w:pPr>
              <w:pStyle w:val="Code"/>
              <w:spacing w:after="0"/>
              <w:rPr>
                <w:rFonts w:cstheme="minorHAnsi"/>
                <w:b w:val="0"/>
                <w:lang w:val="bg-BG"/>
              </w:rPr>
            </w:pPr>
            <w:r w:rsidRPr="003103F2">
              <w:rPr>
                <w:rFonts w:cstheme="minorHAnsi"/>
                <w:b w:val="0"/>
              </w:rPr>
              <w:t>Best candidate is Tanya with total 1350 points.</w:t>
            </w:r>
          </w:p>
          <w:p w14:paraId="41133CF1" w14:textId="036B3E69" w:rsidR="00BF779B" w:rsidRPr="003103F2" w:rsidRDefault="00BF779B" w:rsidP="0050270C">
            <w:pPr>
              <w:pStyle w:val="Code"/>
              <w:spacing w:after="0"/>
              <w:rPr>
                <w:rFonts w:cstheme="minorHAnsi"/>
                <w:b w:val="0"/>
                <w:lang w:val="bg-BG"/>
              </w:rPr>
            </w:pPr>
            <w:r w:rsidRPr="003103F2">
              <w:rPr>
                <w:rFonts w:cstheme="minorHAnsi"/>
                <w:b w:val="0"/>
              </w:rPr>
              <w:t>Ranking:</w:t>
            </w:r>
          </w:p>
          <w:p w14:paraId="1A15ADD0" w14:textId="77777777" w:rsidR="00BF779B" w:rsidRPr="003103F2" w:rsidRDefault="00BF779B" w:rsidP="0050270C">
            <w:pPr>
              <w:pStyle w:val="Code"/>
              <w:spacing w:after="0"/>
              <w:rPr>
                <w:rFonts w:cstheme="minorHAnsi"/>
                <w:b w:val="0"/>
                <w:lang w:val="bg-BG"/>
              </w:rPr>
            </w:pPr>
            <w:r w:rsidRPr="003103F2">
              <w:rPr>
                <w:rFonts w:cstheme="minorHAnsi"/>
                <w:b w:val="0"/>
              </w:rPr>
              <w:t>Nikola</w:t>
            </w:r>
          </w:p>
          <w:p w14:paraId="4CB9CA3F" w14:textId="77777777" w:rsidR="00BF779B" w:rsidRPr="003103F2" w:rsidRDefault="00BF779B" w:rsidP="0050270C">
            <w:pPr>
              <w:pStyle w:val="Code"/>
              <w:spacing w:after="0"/>
              <w:rPr>
                <w:rFonts w:cstheme="minorHAnsi"/>
                <w:b w:val="0"/>
                <w:lang w:val="bg-BG"/>
              </w:rPr>
            </w:pPr>
            <w:r w:rsidRPr="003103F2">
              <w:rPr>
                <w:rFonts w:cstheme="minorHAnsi"/>
                <w:b w:val="0"/>
              </w:rPr>
              <w:t>#  C# Fundamentals -&gt; 200</w:t>
            </w:r>
          </w:p>
          <w:p w14:paraId="0E90A9E2" w14:textId="77777777" w:rsidR="00BF779B" w:rsidRPr="003103F2" w:rsidRDefault="00BF779B" w:rsidP="0050270C">
            <w:pPr>
              <w:pStyle w:val="Code"/>
              <w:spacing w:after="0"/>
              <w:rPr>
                <w:rFonts w:cstheme="minorHAnsi"/>
                <w:b w:val="0"/>
                <w:lang w:val="bg-BG"/>
              </w:rPr>
            </w:pPr>
            <w:r w:rsidRPr="003103F2">
              <w:rPr>
                <w:rFonts w:cstheme="minorHAnsi"/>
                <w:b w:val="0"/>
              </w:rPr>
              <w:t>#  Part One Interview -&gt; 120</w:t>
            </w:r>
          </w:p>
          <w:p w14:paraId="5ED1F228" w14:textId="77777777" w:rsidR="00BF779B" w:rsidRPr="003103F2" w:rsidRDefault="00BF779B" w:rsidP="0050270C">
            <w:pPr>
              <w:pStyle w:val="Code"/>
              <w:spacing w:after="0"/>
              <w:rPr>
                <w:rFonts w:cstheme="minorHAnsi"/>
                <w:b w:val="0"/>
                <w:lang w:val="bg-BG"/>
              </w:rPr>
            </w:pPr>
            <w:r w:rsidRPr="003103F2">
              <w:rPr>
                <w:rFonts w:cstheme="minorHAnsi"/>
                <w:b w:val="0"/>
              </w:rPr>
              <w:t>Tanya</w:t>
            </w:r>
          </w:p>
          <w:p w14:paraId="3743C512" w14:textId="77777777" w:rsidR="00BF779B" w:rsidRPr="003103F2" w:rsidRDefault="00BF779B" w:rsidP="0050270C">
            <w:pPr>
              <w:pStyle w:val="Code"/>
              <w:spacing w:after="0"/>
              <w:rPr>
                <w:rFonts w:cstheme="minorHAnsi"/>
                <w:b w:val="0"/>
                <w:lang w:val="bg-BG"/>
              </w:rPr>
            </w:pPr>
            <w:r w:rsidRPr="003103F2">
              <w:rPr>
                <w:rFonts w:cstheme="minorHAnsi"/>
                <w:b w:val="0"/>
              </w:rPr>
              <w:t>#  Js Fundamentals -&gt; 400</w:t>
            </w:r>
          </w:p>
          <w:p w14:paraId="3DEC0387" w14:textId="77777777" w:rsidR="00BF779B" w:rsidRPr="003103F2" w:rsidRDefault="00BF779B" w:rsidP="0050270C">
            <w:pPr>
              <w:pStyle w:val="Code"/>
              <w:spacing w:after="0"/>
              <w:rPr>
                <w:rFonts w:cstheme="minorHAnsi"/>
                <w:b w:val="0"/>
                <w:lang w:val="bg-BG"/>
              </w:rPr>
            </w:pPr>
            <w:r w:rsidRPr="003103F2">
              <w:rPr>
                <w:rFonts w:cstheme="minorHAnsi"/>
                <w:b w:val="0"/>
              </w:rPr>
              <w:t>#  Algorithms -&gt; 380</w:t>
            </w:r>
          </w:p>
          <w:p w14:paraId="22503088" w14:textId="77777777" w:rsidR="00BF779B" w:rsidRPr="003103F2" w:rsidRDefault="00BF779B" w:rsidP="0050270C">
            <w:pPr>
              <w:pStyle w:val="Code"/>
              <w:spacing w:after="0"/>
              <w:rPr>
                <w:rFonts w:cstheme="minorHAnsi"/>
                <w:b w:val="0"/>
                <w:lang w:val="bg-BG"/>
              </w:rPr>
            </w:pPr>
            <w:r w:rsidRPr="003103F2">
              <w:rPr>
                <w:rFonts w:cstheme="minorHAnsi"/>
                <w:b w:val="0"/>
              </w:rPr>
              <w:t>#  C# Fundamentals -&gt; 350</w:t>
            </w:r>
          </w:p>
          <w:p w14:paraId="796286C1" w14:textId="77777777" w:rsidR="00BF779B" w:rsidRPr="003103F2" w:rsidRDefault="00BF779B" w:rsidP="0050270C">
            <w:pPr>
              <w:pStyle w:val="Code"/>
              <w:spacing w:after="0"/>
              <w:rPr>
                <w:rFonts w:cstheme="minorHAnsi"/>
                <w:b w:val="0"/>
              </w:rPr>
            </w:pPr>
            <w:r w:rsidRPr="003103F2">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50270C">
            <w:pPr>
              <w:pStyle w:val="Code"/>
              <w:spacing w:after="0"/>
              <w:rPr>
                <w:rFonts w:cstheme="minorHAnsi"/>
                <w:b w:val="0"/>
                <w:lang w:val="bg-BG"/>
              </w:rPr>
            </w:pPr>
            <w:bookmarkStart w:id="4" w:name="_Hlk505101421"/>
            <w:bookmarkEnd w:id="4"/>
            <w:r w:rsidRPr="003103F2">
              <w:rPr>
                <w:rFonts w:cstheme="minorHAnsi"/>
                <w:b w:val="0"/>
              </w:rPr>
              <w:t>Java Advanced:funpass</w:t>
            </w:r>
          </w:p>
          <w:p w14:paraId="1DA718F5" w14:textId="77777777" w:rsidR="00BF779B" w:rsidRPr="003103F2" w:rsidRDefault="00BF779B" w:rsidP="0050270C">
            <w:pPr>
              <w:pStyle w:val="Code"/>
              <w:spacing w:after="0"/>
              <w:rPr>
                <w:rFonts w:cstheme="minorHAnsi"/>
                <w:b w:val="0"/>
                <w:lang w:val="bg-BG"/>
              </w:rPr>
            </w:pPr>
            <w:r w:rsidRPr="003103F2">
              <w:rPr>
                <w:rFonts w:cstheme="minorHAnsi"/>
                <w:b w:val="0"/>
              </w:rPr>
              <w:t>Part Two Interview:success</w:t>
            </w:r>
          </w:p>
          <w:p w14:paraId="2E752B53" w14:textId="77777777" w:rsidR="00BF779B" w:rsidRPr="003103F2" w:rsidRDefault="00BF779B" w:rsidP="0050270C">
            <w:pPr>
              <w:pStyle w:val="Code"/>
              <w:spacing w:after="0"/>
              <w:rPr>
                <w:rFonts w:cstheme="minorHAnsi"/>
                <w:b w:val="0"/>
                <w:lang w:val="bg-BG"/>
              </w:rPr>
            </w:pPr>
            <w:r w:rsidRPr="003103F2">
              <w:rPr>
                <w:rFonts w:cstheme="minorHAnsi"/>
                <w:b w:val="0"/>
              </w:rPr>
              <w:t>Math Concept:asdasd</w:t>
            </w:r>
          </w:p>
          <w:p w14:paraId="600BCB18" w14:textId="77777777" w:rsidR="00BF779B" w:rsidRPr="003103F2" w:rsidRDefault="00BF779B" w:rsidP="0050270C">
            <w:pPr>
              <w:pStyle w:val="Code"/>
              <w:spacing w:after="0"/>
              <w:rPr>
                <w:rFonts w:cstheme="minorHAnsi"/>
                <w:b w:val="0"/>
                <w:lang w:val="bg-BG"/>
              </w:rPr>
            </w:pPr>
            <w:r w:rsidRPr="003103F2">
              <w:rPr>
                <w:rFonts w:cstheme="minorHAnsi"/>
                <w:b w:val="0"/>
              </w:rPr>
              <w:t>Java Web Basics:forrF</w:t>
            </w:r>
          </w:p>
          <w:p w14:paraId="3F7B3D8C" w14:textId="77777777" w:rsidR="00BF779B" w:rsidRPr="003103F2" w:rsidRDefault="00BF779B" w:rsidP="0050270C">
            <w:pPr>
              <w:pStyle w:val="Code"/>
              <w:spacing w:after="0"/>
              <w:rPr>
                <w:rFonts w:cstheme="minorHAnsi"/>
                <w:b w:val="0"/>
                <w:lang w:val="bg-BG"/>
              </w:rPr>
            </w:pPr>
            <w:r w:rsidRPr="003103F2">
              <w:rPr>
                <w:rFonts w:cstheme="minorHAnsi"/>
                <w:b w:val="0"/>
              </w:rPr>
              <w:t>end of contests</w:t>
            </w:r>
          </w:p>
          <w:p w14:paraId="75F4F7ED" w14:textId="77777777" w:rsidR="00BF779B" w:rsidRPr="003103F2" w:rsidRDefault="00BF779B" w:rsidP="0050270C">
            <w:pPr>
              <w:pStyle w:val="Code"/>
              <w:spacing w:after="0"/>
              <w:rPr>
                <w:rFonts w:cstheme="minorHAnsi"/>
                <w:b w:val="0"/>
                <w:lang w:val="bg-BG"/>
              </w:rPr>
            </w:pPr>
            <w:r w:rsidRPr="003103F2">
              <w:rPr>
                <w:rFonts w:cstheme="minorHAnsi"/>
                <w:b w:val="0"/>
              </w:rPr>
              <w:t>Math Concept=&gt;ispass=&gt;Monika=&gt;290</w:t>
            </w:r>
          </w:p>
          <w:p w14:paraId="51D837A8" w14:textId="7BB0EEBB" w:rsidR="00BF779B" w:rsidRPr="003103F2" w:rsidRDefault="00BF779B" w:rsidP="0050270C">
            <w:pPr>
              <w:pStyle w:val="Code"/>
              <w:spacing w:after="0"/>
              <w:rPr>
                <w:rFonts w:cstheme="minorHAnsi"/>
                <w:b w:val="0"/>
                <w:lang w:val="bg-BG"/>
              </w:rPr>
            </w:pPr>
            <w:r w:rsidRPr="003103F2">
              <w:rPr>
                <w:rFonts w:cstheme="minorHAnsi"/>
                <w:b w:val="0"/>
              </w:rPr>
              <w:t>Java Advanced=&gt;funpass=&gt;Simon=&gt;400</w:t>
            </w:r>
          </w:p>
          <w:p w14:paraId="6EDC0BE8" w14:textId="77777777" w:rsidR="00BF779B" w:rsidRPr="003103F2" w:rsidRDefault="00BF779B" w:rsidP="0050270C">
            <w:pPr>
              <w:pStyle w:val="Code"/>
              <w:spacing w:after="0"/>
              <w:rPr>
                <w:rFonts w:cstheme="minorHAnsi"/>
                <w:b w:val="0"/>
                <w:lang w:val="bg-BG"/>
              </w:rPr>
            </w:pPr>
            <w:r w:rsidRPr="003103F2">
              <w:rPr>
                <w:rFonts w:cstheme="minorHAnsi"/>
                <w:b w:val="0"/>
              </w:rPr>
              <w:t>Part Two Interview=&gt;success=&gt;Drago=&gt;120</w:t>
            </w:r>
          </w:p>
          <w:p w14:paraId="0AC1C85C" w14:textId="77777777" w:rsidR="00BF779B" w:rsidRPr="003103F2" w:rsidRDefault="00BF779B" w:rsidP="0050270C">
            <w:pPr>
              <w:pStyle w:val="Code"/>
              <w:spacing w:after="0"/>
              <w:rPr>
                <w:rFonts w:cstheme="minorHAnsi"/>
                <w:b w:val="0"/>
                <w:lang w:val="bg-BG"/>
              </w:rPr>
            </w:pPr>
            <w:r w:rsidRPr="003103F2">
              <w:rPr>
                <w:rFonts w:cstheme="minorHAnsi"/>
                <w:b w:val="0"/>
              </w:rPr>
              <w:t>Java Advanced=&gt;funpass=&gt;Petyr=&gt;90</w:t>
            </w:r>
          </w:p>
          <w:p w14:paraId="47301550" w14:textId="4DC380C8" w:rsidR="00BF779B" w:rsidRPr="003103F2" w:rsidRDefault="00BF779B" w:rsidP="0050270C">
            <w:pPr>
              <w:pStyle w:val="Code"/>
              <w:spacing w:after="0"/>
              <w:rPr>
                <w:rFonts w:cstheme="minorHAnsi"/>
                <w:b w:val="0"/>
                <w:lang w:val="bg-BG"/>
              </w:rPr>
            </w:pPr>
            <w:r w:rsidRPr="003103F2">
              <w:rPr>
                <w:rFonts w:cstheme="minorHAnsi"/>
                <w:b w:val="0"/>
              </w:rPr>
              <w:t>Java Web Basics=&gt;forrF=&gt;Simon=&gt;280</w:t>
            </w:r>
          </w:p>
          <w:p w14:paraId="1AAE7821" w14:textId="77777777" w:rsidR="00BF779B" w:rsidRPr="003103F2" w:rsidRDefault="00BF779B" w:rsidP="0050270C">
            <w:pPr>
              <w:pStyle w:val="Code"/>
              <w:spacing w:after="0"/>
              <w:rPr>
                <w:rFonts w:cstheme="minorHAnsi"/>
                <w:b w:val="0"/>
                <w:lang w:val="bg-BG"/>
              </w:rPr>
            </w:pPr>
            <w:r w:rsidRPr="003103F2">
              <w:rPr>
                <w:rFonts w:cstheme="minorHAnsi"/>
                <w:b w:val="0"/>
              </w:rPr>
              <w:t>Part Two Interview=&gt;success=&gt;Petyr=&gt;0</w:t>
            </w:r>
          </w:p>
          <w:p w14:paraId="32434A34" w14:textId="77777777" w:rsidR="00BF779B" w:rsidRPr="003103F2" w:rsidRDefault="00BF779B" w:rsidP="0050270C">
            <w:pPr>
              <w:pStyle w:val="Code"/>
              <w:spacing w:after="0"/>
              <w:rPr>
                <w:rFonts w:cstheme="minorHAnsi"/>
                <w:b w:val="0"/>
                <w:lang w:val="bg-BG"/>
              </w:rPr>
            </w:pPr>
            <w:r w:rsidRPr="003103F2">
              <w:rPr>
                <w:rFonts w:cstheme="minorHAnsi"/>
                <w:b w:val="0"/>
              </w:rPr>
              <w:t>Math Concept=&gt;asdasd=&gt;Drago=&gt;250</w:t>
            </w:r>
          </w:p>
          <w:p w14:paraId="5A8279EA" w14:textId="60305471" w:rsidR="00BF779B" w:rsidRPr="003103F2" w:rsidRDefault="00BF779B" w:rsidP="0050270C">
            <w:pPr>
              <w:pStyle w:val="Code"/>
              <w:spacing w:after="0"/>
              <w:rPr>
                <w:rFonts w:cstheme="minorHAnsi"/>
                <w:b w:val="0"/>
                <w:lang w:val="bg-BG"/>
              </w:rPr>
            </w:pPr>
            <w:r w:rsidRPr="003103F2">
              <w:rPr>
                <w:rFonts w:cstheme="minorHAnsi"/>
                <w:b w:val="0"/>
              </w:rPr>
              <w:t>Part Two Interview=&gt;success=&gt;Simon=&gt;200</w:t>
            </w:r>
          </w:p>
          <w:p w14:paraId="5A8BFBB8" w14:textId="77777777" w:rsidR="00BF779B" w:rsidRPr="003103F2" w:rsidRDefault="00BF779B" w:rsidP="0050270C">
            <w:pPr>
              <w:pStyle w:val="Code"/>
              <w:spacing w:after="0"/>
              <w:rPr>
                <w:rFonts w:cstheme="minorHAnsi"/>
                <w:b w:val="0"/>
              </w:rPr>
            </w:pPr>
            <w:r w:rsidRPr="003103F2">
              <w:rPr>
                <w:rFonts w:cstheme="minorHAnsi"/>
                <w:b w:val="0"/>
              </w:rPr>
              <w:lastRenderedPageBreak/>
              <w:t>end of submissions</w:t>
            </w:r>
          </w:p>
        </w:tc>
        <w:tc>
          <w:tcPr>
            <w:tcW w:w="5208" w:type="dxa"/>
            <w:shd w:val="clear" w:color="auto" w:fill="auto"/>
          </w:tcPr>
          <w:p w14:paraId="4744A965" w14:textId="301BFA35" w:rsidR="00BF779B" w:rsidRPr="003103F2" w:rsidRDefault="00BF779B" w:rsidP="0050270C">
            <w:pPr>
              <w:pStyle w:val="Code"/>
              <w:spacing w:after="0"/>
              <w:rPr>
                <w:rFonts w:cstheme="minorHAnsi"/>
                <w:b w:val="0"/>
                <w:lang w:val="bg-BG"/>
              </w:rPr>
            </w:pPr>
            <w:r w:rsidRPr="003103F2">
              <w:rPr>
                <w:rFonts w:cstheme="minorHAnsi"/>
                <w:b w:val="0"/>
              </w:rPr>
              <w:lastRenderedPageBreak/>
              <w:t>Best candidate is Simon with total 880 points.</w:t>
            </w:r>
          </w:p>
          <w:p w14:paraId="30236295" w14:textId="77777777" w:rsidR="00BF779B" w:rsidRPr="003103F2" w:rsidRDefault="00BF779B" w:rsidP="0050270C">
            <w:pPr>
              <w:pStyle w:val="Code"/>
              <w:spacing w:after="0"/>
              <w:rPr>
                <w:rFonts w:cstheme="minorHAnsi"/>
                <w:b w:val="0"/>
                <w:lang w:val="bg-BG"/>
              </w:rPr>
            </w:pPr>
            <w:r w:rsidRPr="003103F2">
              <w:rPr>
                <w:rFonts w:cstheme="minorHAnsi"/>
                <w:b w:val="0"/>
              </w:rPr>
              <w:t xml:space="preserve">Ranking: </w:t>
            </w:r>
          </w:p>
          <w:p w14:paraId="5889AE44" w14:textId="77777777" w:rsidR="00BF779B" w:rsidRPr="003103F2" w:rsidRDefault="00BF779B" w:rsidP="0050270C">
            <w:pPr>
              <w:pStyle w:val="Code"/>
              <w:spacing w:after="0"/>
              <w:rPr>
                <w:rFonts w:cstheme="minorHAnsi"/>
                <w:b w:val="0"/>
                <w:lang w:val="bg-BG"/>
              </w:rPr>
            </w:pPr>
            <w:r w:rsidRPr="003103F2">
              <w:rPr>
                <w:rFonts w:cstheme="minorHAnsi"/>
                <w:b w:val="0"/>
              </w:rPr>
              <w:t>Drago</w:t>
            </w:r>
          </w:p>
          <w:p w14:paraId="34EF5320" w14:textId="77777777" w:rsidR="00BF779B" w:rsidRPr="003103F2" w:rsidRDefault="00BF779B" w:rsidP="0050270C">
            <w:pPr>
              <w:pStyle w:val="Code"/>
              <w:spacing w:after="0"/>
              <w:rPr>
                <w:rFonts w:cstheme="minorHAnsi"/>
                <w:b w:val="0"/>
                <w:lang w:val="bg-BG"/>
              </w:rPr>
            </w:pPr>
            <w:r w:rsidRPr="003103F2">
              <w:rPr>
                <w:rFonts w:cstheme="minorHAnsi"/>
                <w:b w:val="0"/>
              </w:rPr>
              <w:t>#  Math Concept -&gt; 250</w:t>
            </w:r>
          </w:p>
          <w:p w14:paraId="5C54C618" w14:textId="77777777" w:rsidR="00BF779B" w:rsidRPr="003103F2" w:rsidRDefault="00BF779B" w:rsidP="0050270C">
            <w:pPr>
              <w:pStyle w:val="Code"/>
              <w:spacing w:after="0"/>
              <w:rPr>
                <w:rFonts w:cstheme="minorHAnsi"/>
                <w:b w:val="0"/>
                <w:lang w:val="bg-BG"/>
              </w:rPr>
            </w:pPr>
            <w:r w:rsidRPr="003103F2">
              <w:rPr>
                <w:rFonts w:cstheme="minorHAnsi"/>
                <w:b w:val="0"/>
              </w:rPr>
              <w:t>#  Part Two Interview -&gt; 120</w:t>
            </w:r>
          </w:p>
          <w:p w14:paraId="3B406DE5" w14:textId="77777777" w:rsidR="00BF779B" w:rsidRPr="003103F2" w:rsidRDefault="00BF779B" w:rsidP="0050270C">
            <w:pPr>
              <w:pStyle w:val="Code"/>
              <w:spacing w:after="0"/>
              <w:rPr>
                <w:rFonts w:cstheme="minorHAnsi"/>
                <w:b w:val="0"/>
                <w:lang w:val="bg-BG"/>
              </w:rPr>
            </w:pPr>
            <w:r w:rsidRPr="003103F2">
              <w:rPr>
                <w:rFonts w:cstheme="minorHAnsi"/>
                <w:b w:val="0"/>
              </w:rPr>
              <w:t>Petyr</w:t>
            </w:r>
          </w:p>
          <w:p w14:paraId="31C4C89A" w14:textId="77777777" w:rsidR="00BF779B" w:rsidRPr="003103F2" w:rsidRDefault="00BF779B" w:rsidP="0050270C">
            <w:pPr>
              <w:pStyle w:val="Code"/>
              <w:spacing w:after="0"/>
              <w:rPr>
                <w:rFonts w:cstheme="minorHAnsi"/>
                <w:b w:val="0"/>
                <w:lang w:val="bg-BG"/>
              </w:rPr>
            </w:pPr>
            <w:r w:rsidRPr="003103F2">
              <w:rPr>
                <w:rFonts w:cstheme="minorHAnsi"/>
                <w:b w:val="0"/>
              </w:rPr>
              <w:t>#  Java Advanced -&gt; 90</w:t>
            </w:r>
          </w:p>
          <w:p w14:paraId="655090B0" w14:textId="77777777" w:rsidR="00BF779B" w:rsidRPr="003103F2" w:rsidRDefault="00BF779B" w:rsidP="0050270C">
            <w:pPr>
              <w:pStyle w:val="Code"/>
              <w:spacing w:after="0"/>
              <w:rPr>
                <w:rFonts w:cstheme="minorHAnsi"/>
                <w:b w:val="0"/>
                <w:lang w:val="bg-BG"/>
              </w:rPr>
            </w:pPr>
            <w:r w:rsidRPr="003103F2">
              <w:rPr>
                <w:rFonts w:cstheme="minorHAnsi"/>
                <w:b w:val="0"/>
              </w:rPr>
              <w:t>#  Part Two Interview -&gt; 0</w:t>
            </w:r>
          </w:p>
          <w:p w14:paraId="5ECB9A7C" w14:textId="3C5A9FCA" w:rsidR="00BF779B" w:rsidRPr="003103F2" w:rsidRDefault="00BF779B" w:rsidP="0050270C">
            <w:pPr>
              <w:pStyle w:val="Code"/>
              <w:spacing w:after="0"/>
              <w:rPr>
                <w:rFonts w:cstheme="minorHAnsi"/>
                <w:b w:val="0"/>
                <w:lang w:val="bg-BG"/>
              </w:rPr>
            </w:pPr>
            <w:r w:rsidRPr="003103F2">
              <w:rPr>
                <w:rFonts w:cstheme="minorHAnsi"/>
                <w:b w:val="0"/>
              </w:rPr>
              <w:t>Simon</w:t>
            </w:r>
          </w:p>
          <w:p w14:paraId="43F26C20" w14:textId="77777777" w:rsidR="00BF779B" w:rsidRPr="003103F2" w:rsidRDefault="00BF779B" w:rsidP="0050270C">
            <w:pPr>
              <w:pStyle w:val="Code"/>
              <w:spacing w:after="0"/>
              <w:rPr>
                <w:rFonts w:cstheme="minorHAnsi"/>
                <w:b w:val="0"/>
                <w:lang w:val="bg-BG"/>
              </w:rPr>
            </w:pPr>
            <w:r w:rsidRPr="003103F2">
              <w:rPr>
                <w:rFonts w:cstheme="minorHAnsi"/>
                <w:b w:val="0"/>
              </w:rPr>
              <w:t>#  Java Advanced -&gt; 400</w:t>
            </w:r>
          </w:p>
          <w:p w14:paraId="462AE2BD" w14:textId="77777777" w:rsidR="00BF779B" w:rsidRPr="003103F2" w:rsidRDefault="00BF779B" w:rsidP="0050270C">
            <w:pPr>
              <w:pStyle w:val="Code"/>
              <w:spacing w:after="0"/>
              <w:rPr>
                <w:rFonts w:cstheme="minorHAnsi"/>
                <w:b w:val="0"/>
                <w:lang w:val="bg-BG"/>
              </w:rPr>
            </w:pPr>
            <w:r w:rsidRPr="003103F2">
              <w:rPr>
                <w:rFonts w:cstheme="minorHAnsi"/>
                <w:b w:val="0"/>
              </w:rPr>
              <w:t>#  Java Web Basics -&gt; 280</w:t>
            </w:r>
          </w:p>
          <w:p w14:paraId="764941B3" w14:textId="77777777" w:rsidR="00BF779B" w:rsidRPr="003103F2" w:rsidRDefault="00BF779B" w:rsidP="0050270C">
            <w:pPr>
              <w:pStyle w:val="Code"/>
              <w:spacing w:after="0"/>
              <w:rPr>
                <w:rFonts w:cstheme="minorHAnsi"/>
                <w:b w:val="0"/>
              </w:rPr>
            </w:pPr>
            <w:r w:rsidRPr="003103F2">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50270C">
        <w:tc>
          <w:tcPr>
            <w:tcW w:w="1910" w:type="dxa"/>
            <w:shd w:val="clear" w:color="auto" w:fill="D9D9D9" w:themeFill="background1" w:themeFillShade="D9"/>
          </w:tcPr>
          <w:p w14:paraId="6DDE73CC" w14:textId="77777777" w:rsidR="00A40EFB" w:rsidRPr="00F22726" w:rsidRDefault="00A40EFB" w:rsidP="0050270C">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50270C">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50270C">
            <w:pPr>
              <w:jc w:val="center"/>
              <w:rPr>
                <w:b/>
                <w:noProof/>
                <w:sz w:val="24"/>
                <w:szCs w:val="24"/>
              </w:rPr>
            </w:pPr>
            <w:r w:rsidRPr="00F22726">
              <w:rPr>
                <w:b/>
                <w:noProof/>
                <w:sz w:val="24"/>
                <w:szCs w:val="24"/>
              </w:rPr>
              <w:t>Comment</w:t>
            </w:r>
          </w:p>
        </w:tc>
      </w:tr>
      <w:tr w:rsidR="00A40EFB" w:rsidRPr="00F22726" w14:paraId="1B073308" w14:textId="77777777" w:rsidTr="0050270C">
        <w:trPr>
          <w:trHeight w:val="1592"/>
        </w:trPr>
        <w:tc>
          <w:tcPr>
            <w:tcW w:w="1910" w:type="dxa"/>
          </w:tcPr>
          <w:p w14:paraId="03B99970" w14:textId="77777777" w:rsidR="00A40EFB" w:rsidRPr="00A54271" w:rsidRDefault="00A40EFB" w:rsidP="0050270C">
            <w:pPr>
              <w:pStyle w:val="Code"/>
              <w:rPr>
                <w:b w:val="0"/>
              </w:rPr>
            </w:pPr>
            <w:r w:rsidRPr="00A54271">
              <w:rPr>
                <w:b w:val="0"/>
              </w:rPr>
              <w:t>Peter-Java-84</w:t>
            </w:r>
          </w:p>
          <w:p w14:paraId="0240216D" w14:textId="77777777" w:rsidR="00A40EFB" w:rsidRPr="00A54271" w:rsidRDefault="00A40EFB" w:rsidP="0050270C">
            <w:pPr>
              <w:pStyle w:val="Code"/>
              <w:rPr>
                <w:b w:val="0"/>
              </w:rPr>
            </w:pPr>
            <w:r w:rsidRPr="00A54271">
              <w:rPr>
                <w:b w:val="0"/>
              </w:rPr>
              <w:t>George-C#-70</w:t>
            </w:r>
          </w:p>
          <w:p w14:paraId="714F0DDD" w14:textId="77777777" w:rsidR="00A40EFB" w:rsidRPr="00A54271" w:rsidRDefault="00A40EFB" w:rsidP="0050270C">
            <w:pPr>
              <w:pStyle w:val="Code"/>
              <w:rPr>
                <w:b w:val="0"/>
              </w:rPr>
            </w:pPr>
            <w:r w:rsidRPr="00A54271">
              <w:rPr>
                <w:b w:val="0"/>
              </w:rPr>
              <w:t>George-C#-84</w:t>
            </w:r>
          </w:p>
          <w:p w14:paraId="00D3CB21" w14:textId="77777777" w:rsidR="00A40EFB" w:rsidRPr="00A54271" w:rsidRDefault="00A40EFB" w:rsidP="0050270C">
            <w:pPr>
              <w:pStyle w:val="Code"/>
              <w:rPr>
                <w:b w:val="0"/>
              </w:rPr>
            </w:pPr>
            <w:r w:rsidRPr="00A54271">
              <w:rPr>
                <w:b w:val="0"/>
              </w:rPr>
              <w:t>Sam-C#-94</w:t>
            </w:r>
          </w:p>
          <w:p w14:paraId="5824747F" w14:textId="77777777" w:rsidR="00A40EFB" w:rsidRPr="00F22726" w:rsidRDefault="00A40EFB" w:rsidP="0050270C">
            <w:pPr>
              <w:pStyle w:val="Code"/>
              <w:rPr>
                <w:b w:val="0"/>
              </w:rPr>
            </w:pPr>
            <w:r w:rsidRPr="00A54271">
              <w:rPr>
                <w:b w:val="0"/>
              </w:rPr>
              <w:t>exam finished</w:t>
            </w:r>
          </w:p>
        </w:tc>
        <w:tc>
          <w:tcPr>
            <w:tcW w:w="1789" w:type="dxa"/>
          </w:tcPr>
          <w:p w14:paraId="09961F3B" w14:textId="77777777" w:rsidR="00A40EFB" w:rsidRPr="00A54271" w:rsidRDefault="00A40EFB" w:rsidP="0050270C">
            <w:pPr>
              <w:pStyle w:val="Code"/>
              <w:rPr>
                <w:b w:val="0"/>
              </w:rPr>
            </w:pPr>
            <w:r w:rsidRPr="00A54271">
              <w:rPr>
                <w:b w:val="0"/>
              </w:rPr>
              <w:t>Results:</w:t>
            </w:r>
          </w:p>
          <w:p w14:paraId="5F38D95F" w14:textId="77777777" w:rsidR="00A40EFB" w:rsidRPr="00A54271" w:rsidRDefault="00A40EFB" w:rsidP="0050270C">
            <w:pPr>
              <w:pStyle w:val="Code"/>
              <w:rPr>
                <w:b w:val="0"/>
              </w:rPr>
            </w:pPr>
            <w:r w:rsidRPr="00A54271">
              <w:rPr>
                <w:b w:val="0"/>
              </w:rPr>
              <w:t>Sam | 94</w:t>
            </w:r>
          </w:p>
          <w:p w14:paraId="22F80188" w14:textId="77777777" w:rsidR="00A40EFB" w:rsidRPr="00A54271" w:rsidRDefault="00A40EFB" w:rsidP="0050270C">
            <w:pPr>
              <w:pStyle w:val="Code"/>
              <w:rPr>
                <w:b w:val="0"/>
              </w:rPr>
            </w:pPr>
            <w:r w:rsidRPr="00A54271">
              <w:rPr>
                <w:b w:val="0"/>
              </w:rPr>
              <w:t>George | 84</w:t>
            </w:r>
          </w:p>
          <w:p w14:paraId="1F5F8717" w14:textId="77777777" w:rsidR="00A40EFB" w:rsidRPr="00A54271" w:rsidRDefault="00A40EFB" w:rsidP="0050270C">
            <w:pPr>
              <w:pStyle w:val="Code"/>
              <w:rPr>
                <w:b w:val="0"/>
              </w:rPr>
            </w:pPr>
            <w:r w:rsidRPr="00A54271">
              <w:rPr>
                <w:b w:val="0"/>
              </w:rPr>
              <w:t>Peter | 84</w:t>
            </w:r>
          </w:p>
          <w:p w14:paraId="2ECE382D" w14:textId="77777777" w:rsidR="00A40EFB" w:rsidRPr="00A54271" w:rsidRDefault="00A40EFB" w:rsidP="0050270C">
            <w:pPr>
              <w:pStyle w:val="Code"/>
              <w:rPr>
                <w:b w:val="0"/>
              </w:rPr>
            </w:pPr>
            <w:r w:rsidRPr="00A54271">
              <w:rPr>
                <w:b w:val="0"/>
              </w:rPr>
              <w:t>Submissions:</w:t>
            </w:r>
          </w:p>
          <w:p w14:paraId="384DE061" w14:textId="77777777" w:rsidR="00A40EFB" w:rsidRPr="00A54271" w:rsidRDefault="00A40EFB" w:rsidP="0050270C">
            <w:pPr>
              <w:pStyle w:val="Code"/>
              <w:rPr>
                <w:b w:val="0"/>
              </w:rPr>
            </w:pPr>
            <w:r w:rsidRPr="00A54271">
              <w:rPr>
                <w:b w:val="0"/>
              </w:rPr>
              <w:t>C# - 3</w:t>
            </w:r>
          </w:p>
          <w:p w14:paraId="1EA5AE66" w14:textId="77777777" w:rsidR="00A40EFB" w:rsidRPr="00F22726" w:rsidRDefault="00A40EFB" w:rsidP="0050270C">
            <w:pPr>
              <w:pStyle w:val="Code"/>
              <w:rPr>
                <w:b w:val="0"/>
              </w:rPr>
            </w:pPr>
            <w:r w:rsidRPr="00A54271">
              <w:rPr>
                <w:b w:val="0"/>
              </w:rPr>
              <w:t>Java - 1</w:t>
            </w:r>
          </w:p>
        </w:tc>
        <w:tc>
          <w:tcPr>
            <w:tcW w:w="7141" w:type="dxa"/>
          </w:tcPr>
          <w:p w14:paraId="55204BA1" w14:textId="77777777" w:rsidR="00A40EFB" w:rsidRPr="006767E5" w:rsidRDefault="00A40EFB" w:rsidP="0050270C">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50270C">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50270C">
        <w:trPr>
          <w:trHeight w:val="1619"/>
        </w:trPr>
        <w:tc>
          <w:tcPr>
            <w:tcW w:w="1910" w:type="dxa"/>
          </w:tcPr>
          <w:p w14:paraId="7E3D6C2E" w14:textId="77777777" w:rsidR="00A40EFB" w:rsidRPr="009C137A" w:rsidRDefault="00A40EFB" w:rsidP="0050270C">
            <w:pPr>
              <w:pStyle w:val="Code"/>
              <w:rPr>
                <w:b w:val="0"/>
              </w:rPr>
            </w:pPr>
            <w:r w:rsidRPr="009C137A">
              <w:rPr>
                <w:b w:val="0"/>
              </w:rPr>
              <w:t>Peter-Java-91</w:t>
            </w:r>
          </w:p>
          <w:p w14:paraId="156C1C58" w14:textId="77777777" w:rsidR="00A40EFB" w:rsidRPr="009C137A" w:rsidRDefault="00A40EFB" w:rsidP="0050270C">
            <w:pPr>
              <w:pStyle w:val="Code"/>
              <w:rPr>
                <w:b w:val="0"/>
              </w:rPr>
            </w:pPr>
            <w:r w:rsidRPr="009C137A">
              <w:rPr>
                <w:b w:val="0"/>
              </w:rPr>
              <w:t>George-C#-84</w:t>
            </w:r>
          </w:p>
          <w:p w14:paraId="6F882AB7" w14:textId="77777777" w:rsidR="00A40EFB" w:rsidRPr="009C137A" w:rsidRDefault="00A40EFB" w:rsidP="0050270C">
            <w:pPr>
              <w:pStyle w:val="Code"/>
              <w:rPr>
                <w:b w:val="0"/>
              </w:rPr>
            </w:pPr>
            <w:r w:rsidRPr="009C137A">
              <w:rPr>
                <w:b w:val="0"/>
              </w:rPr>
              <w:t>Sam-JavaScript-90</w:t>
            </w:r>
          </w:p>
          <w:p w14:paraId="55DBAB03" w14:textId="77777777" w:rsidR="00A40EFB" w:rsidRPr="009C137A" w:rsidRDefault="00A40EFB" w:rsidP="0050270C">
            <w:pPr>
              <w:pStyle w:val="Code"/>
              <w:rPr>
                <w:b w:val="0"/>
              </w:rPr>
            </w:pPr>
            <w:r w:rsidRPr="009C137A">
              <w:rPr>
                <w:b w:val="0"/>
              </w:rPr>
              <w:t>Sam-C#-50</w:t>
            </w:r>
          </w:p>
          <w:p w14:paraId="673C67BB" w14:textId="77777777" w:rsidR="00A40EFB" w:rsidRPr="009C137A" w:rsidRDefault="00A40EFB" w:rsidP="0050270C">
            <w:pPr>
              <w:pStyle w:val="Code"/>
              <w:rPr>
                <w:b w:val="0"/>
              </w:rPr>
            </w:pPr>
            <w:r w:rsidRPr="009C137A">
              <w:rPr>
                <w:b w:val="0"/>
              </w:rPr>
              <w:t>Sam-banned</w:t>
            </w:r>
          </w:p>
          <w:p w14:paraId="13646261" w14:textId="77777777" w:rsidR="00A40EFB" w:rsidRDefault="00A40EFB" w:rsidP="0050270C">
            <w:pPr>
              <w:pStyle w:val="Code"/>
              <w:rPr>
                <w:b w:val="0"/>
              </w:rPr>
            </w:pPr>
            <w:r w:rsidRPr="009C137A">
              <w:rPr>
                <w:b w:val="0"/>
              </w:rPr>
              <w:t>exam finished</w:t>
            </w:r>
          </w:p>
          <w:p w14:paraId="0D1ED6DE" w14:textId="77777777" w:rsidR="00A40EFB" w:rsidRPr="00F22726" w:rsidRDefault="00A40EFB" w:rsidP="0050270C">
            <w:pPr>
              <w:pStyle w:val="Code"/>
              <w:rPr>
                <w:b w:val="0"/>
              </w:rPr>
            </w:pPr>
          </w:p>
        </w:tc>
        <w:tc>
          <w:tcPr>
            <w:tcW w:w="1789" w:type="dxa"/>
          </w:tcPr>
          <w:p w14:paraId="7325BBE4" w14:textId="77777777" w:rsidR="00A40EFB" w:rsidRPr="009C137A" w:rsidRDefault="00A40EFB" w:rsidP="0050270C">
            <w:pPr>
              <w:pStyle w:val="Code"/>
              <w:rPr>
                <w:b w:val="0"/>
              </w:rPr>
            </w:pPr>
            <w:r w:rsidRPr="009C137A">
              <w:rPr>
                <w:b w:val="0"/>
              </w:rPr>
              <w:t>Results:</w:t>
            </w:r>
          </w:p>
          <w:p w14:paraId="09A61158" w14:textId="77777777" w:rsidR="00A40EFB" w:rsidRPr="009C137A" w:rsidRDefault="00A40EFB" w:rsidP="0050270C">
            <w:pPr>
              <w:pStyle w:val="Code"/>
              <w:rPr>
                <w:b w:val="0"/>
              </w:rPr>
            </w:pPr>
            <w:r w:rsidRPr="009C137A">
              <w:rPr>
                <w:b w:val="0"/>
              </w:rPr>
              <w:t>Peter | 91</w:t>
            </w:r>
          </w:p>
          <w:p w14:paraId="42F405A8" w14:textId="77777777" w:rsidR="00A40EFB" w:rsidRPr="009C137A" w:rsidRDefault="00A40EFB" w:rsidP="0050270C">
            <w:pPr>
              <w:pStyle w:val="Code"/>
              <w:rPr>
                <w:b w:val="0"/>
              </w:rPr>
            </w:pPr>
            <w:r w:rsidRPr="009C137A">
              <w:rPr>
                <w:b w:val="0"/>
              </w:rPr>
              <w:t>George | 84</w:t>
            </w:r>
          </w:p>
          <w:p w14:paraId="2689C9B6" w14:textId="77777777" w:rsidR="00A40EFB" w:rsidRPr="009C137A" w:rsidRDefault="00A40EFB" w:rsidP="0050270C">
            <w:pPr>
              <w:pStyle w:val="Code"/>
              <w:rPr>
                <w:b w:val="0"/>
              </w:rPr>
            </w:pPr>
            <w:r w:rsidRPr="009C137A">
              <w:rPr>
                <w:b w:val="0"/>
              </w:rPr>
              <w:t>Submissions:</w:t>
            </w:r>
          </w:p>
          <w:p w14:paraId="0F0C1021" w14:textId="77777777" w:rsidR="00A40EFB" w:rsidRPr="009C137A" w:rsidRDefault="00A40EFB" w:rsidP="0050270C">
            <w:pPr>
              <w:pStyle w:val="Code"/>
              <w:rPr>
                <w:b w:val="0"/>
              </w:rPr>
            </w:pPr>
            <w:r w:rsidRPr="009C137A">
              <w:rPr>
                <w:b w:val="0"/>
              </w:rPr>
              <w:t>C# - 2</w:t>
            </w:r>
          </w:p>
          <w:p w14:paraId="5CD380A0" w14:textId="77777777" w:rsidR="00A40EFB" w:rsidRPr="009C137A" w:rsidRDefault="00A40EFB" w:rsidP="0050270C">
            <w:pPr>
              <w:pStyle w:val="Code"/>
              <w:rPr>
                <w:b w:val="0"/>
              </w:rPr>
            </w:pPr>
            <w:r w:rsidRPr="009C137A">
              <w:rPr>
                <w:b w:val="0"/>
              </w:rPr>
              <w:t>Java - 1</w:t>
            </w:r>
          </w:p>
          <w:p w14:paraId="38FA74A2" w14:textId="77777777" w:rsidR="00A40EFB" w:rsidRPr="00F22726" w:rsidRDefault="00A40EFB" w:rsidP="0050270C">
            <w:pPr>
              <w:pStyle w:val="Code"/>
              <w:rPr>
                <w:b w:val="0"/>
              </w:rPr>
            </w:pPr>
            <w:r w:rsidRPr="009C137A">
              <w:rPr>
                <w:b w:val="0"/>
              </w:rPr>
              <w:t>JavaScript - 1</w:t>
            </w:r>
          </w:p>
        </w:tc>
        <w:tc>
          <w:tcPr>
            <w:tcW w:w="7141" w:type="dxa"/>
          </w:tcPr>
          <w:p w14:paraId="7B594403" w14:textId="77777777" w:rsidR="00A40EFB" w:rsidRPr="006767E5" w:rsidRDefault="00A40EFB" w:rsidP="0050270C">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50270C">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50270C">
        <w:trPr>
          <w:trHeight w:val="302"/>
        </w:trPr>
        <w:tc>
          <w:tcPr>
            <w:tcW w:w="2953" w:type="dxa"/>
            <w:shd w:val="clear" w:color="auto" w:fill="D9D9D9" w:themeFill="background1" w:themeFillShade="D9"/>
          </w:tcPr>
          <w:p w14:paraId="012C29E7" w14:textId="77777777" w:rsidR="00A40EFB" w:rsidRPr="00F22726" w:rsidRDefault="00A40EFB" w:rsidP="0050270C">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50270C">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50270C">
            <w:pPr>
              <w:jc w:val="center"/>
              <w:rPr>
                <w:b/>
                <w:noProof/>
              </w:rPr>
            </w:pPr>
            <w:r w:rsidRPr="00F22726">
              <w:rPr>
                <w:b/>
                <w:noProof/>
              </w:rPr>
              <w:t>Comments</w:t>
            </w:r>
          </w:p>
        </w:tc>
      </w:tr>
      <w:tr w:rsidR="00A40EFB" w:rsidRPr="00F22726" w14:paraId="3A499360" w14:textId="77777777" w:rsidTr="0050270C">
        <w:tc>
          <w:tcPr>
            <w:tcW w:w="2953" w:type="dxa"/>
          </w:tcPr>
          <w:p w14:paraId="7C59BF9E" w14:textId="1A304C52" w:rsidR="00FB6709" w:rsidRDefault="00F94351" w:rsidP="0050270C">
            <w:pPr>
              <w:rPr>
                <w:rFonts w:ascii="Consolas" w:hAnsi="Consolas"/>
                <w:bCs/>
                <w:noProof/>
              </w:rPr>
            </w:pPr>
            <w:r>
              <w:rPr>
                <w:rFonts w:ascii="Consolas" w:hAnsi="Consolas"/>
                <w:bCs/>
                <w:noProof/>
              </w:rPr>
              <w:t>Dildo</w:t>
            </w:r>
            <w:r w:rsidR="00FB6709">
              <w:rPr>
                <w:rFonts w:ascii="Consolas" w:hAnsi="Consolas"/>
                <w:bCs/>
                <w:noProof/>
              </w:rPr>
              <w:t xml:space="preserve"> | Gosho</w:t>
            </w:r>
          </w:p>
          <w:p w14:paraId="6F8C0733" w14:textId="10A49F52" w:rsidR="00FB6709" w:rsidRDefault="00F94351" w:rsidP="0050270C">
            <w:pPr>
              <w:rPr>
                <w:rFonts w:ascii="Consolas" w:hAnsi="Consolas"/>
                <w:bCs/>
                <w:noProof/>
              </w:rPr>
            </w:pPr>
            <w:r>
              <w:rPr>
                <w:rFonts w:ascii="Consolas" w:hAnsi="Consolas"/>
                <w:bCs/>
                <w:noProof/>
              </w:rPr>
              <w:t xml:space="preserve">Dildo </w:t>
            </w:r>
            <w:r w:rsidR="00FB6709">
              <w:rPr>
                <w:rFonts w:ascii="Consolas" w:hAnsi="Consolas"/>
                <w:bCs/>
                <w:noProof/>
              </w:rPr>
              <w:t>| Tosho</w:t>
            </w:r>
          </w:p>
          <w:p w14:paraId="3AB20244" w14:textId="3562A847" w:rsidR="00FB6709" w:rsidRDefault="00F94351" w:rsidP="0050270C">
            <w:pPr>
              <w:rPr>
                <w:rFonts w:ascii="Consolas" w:hAnsi="Consolas"/>
                <w:bCs/>
                <w:noProof/>
              </w:rPr>
            </w:pPr>
            <w:r>
              <w:rPr>
                <w:rFonts w:ascii="Consolas" w:hAnsi="Consolas"/>
                <w:bCs/>
                <w:noProof/>
              </w:rPr>
              <w:t xml:space="preserve">Dildo </w:t>
            </w:r>
            <w:r w:rsidR="00FB6709">
              <w:rPr>
                <w:rFonts w:ascii="Consolas" w:hAnsi="Consolas"/>
                <w:bCs/>
                <w:noProof/>
              </w:rPr>
              <w:t>| Tanya</w:t>
            </w:r>
          </w:p>
          <w:p w14:paraId="1E3EAE95" w14:textId="3CD737D8" w:rsidR="00FB6709" w:rsidRDefault="00F94351" w:rsidP="0050270C">
            <w:pPr>
              <w:rPr>
                <w:rFonts w:ascii="Consolas" w:hAnsi="Consolas"/>
                <w:bCs/>
                <w:noProof/>
              </w:rPr>
            </w:pPr>
            <w:r>
              <w:rPr>
                <w:rFonts w:ascii="Consolas" w:hAnsi="Consolas"/>
                <w:bCs/>
                <w:noProof/>
              </w:rPr>
              <w:t>Grizli</w:t>
            </w:r>
            <w:r w:rsidR="00FB6709">
              <w:rPr>
                <w:rFonts w:ascii="Consolas" w:hAnsi="Consolas"/>
                <w:bCs/>
                <w:noProof/>
              </w:rPr>
              <w:t xml:space="preserve"> -&gt; </w:t>
            </w:r>
            <w:r>
              <w:rPr>
                <w:rFonts w:ascii="Consolas" w:hAnsi="Consolas"/>
                <w:bCs/>
                <w:noProof/>
              </w:rPr>
              <w:t>Dildo</w:t>
            </w:r>
            <w:bookmarkStart w:id="6" w:name="_GoBack"/>
            <w:bookmarkEnd w:id="6"/>
          </w:p>
          <w:p w14:paraId="247CE1C9" w14:textId="328EAE66" w:rsidR="00F94351" w:rsidRPr="00FB6709" w:rsidRDefault="00F94351" w:rsidP="0050270C">
            <w:pPr>
              <w:rPr>
                <w:rFonts w:ascii="Consolas" w:hAnsi="Consolas"/>
                <w:bCs/>
                <w:noProof/>
              </w:rPr>
            </w:pPr>
            <w:r>
              <w:rPr>
                <w:rFonts w:ascii="Consolas" w:hAnsi="Consolas"/>
                <w:bCs/>
                <w:noProof/>
              </w:rPr>
              <w:t>Dark | Idiot</w:t>
            </w:r>
          </w:p>
          <w:p w14:paraId="16A47AAD" w14:textId="77777777" w:rsidR="00A40EFB" w:rsidRPr="00F22726" w:rsidRDefault="00A40EFB" w:rsidP="0050270C">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50270C">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50270C">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50270C">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50270C">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50270C">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50270C">
        <w:trPr>
          <w:trHeight w:val="2886"/>
        </w:trPr>
        <w:tc>
          <w:tcPr>
            <w:tcW w:w="2953" w:type="dxa"/>
          </w:tcPr>
          <w:p w14:paraId="33A79302" w14:textId="77777777" w:rsidR="00A40EFB" w:rsidRPr="00F22726" w:rsidRDefault="00A40EFB" w:rsidP="0050270C">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50270C">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50270C">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50270C">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50270C">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50270C">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50270C">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50270C">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50270C">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50270C">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50270C">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50270C">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50270C">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50270C">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50270C">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87953" w14:textId="77777777" w:rsidR="00AE11F5" w:rsidRDefault="00AE11F5" w:rsidP="008068A2">
      <w:pPr>
        <w:spacing w:after="0" w:line="240" w:lineRule="auto"/>
      </w:pPr>
      <w:r>
        <w:separator/>
      </w:r>
    </w:p>
  </w:endnote>
  <w:endnote w:type="continuationSeparator" w:id="0">
    <w:p w14:paraId="1C433320" w14:textId="77777777" w:rsidR="00AE11F5" w:rsidRDefault="00AE11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0270C" w:rsidRDefault="0050270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0270C" w:rsidRPr="002C539D" w:rsidRDefault="0050270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0270C" w:rsidRPr="002C539D" w:rsidRDefault="0050270C" w:rsidP="002D07CA">
                          <w:pPr>
                            <w:spacing w:before="40" w:after="100" w:line="240" w:lineRule="auto"/>
                            <w:rPr>
                              <w:sz w:val="17"/>
                              <w:szCs w:val="17"/>
                            </w:rPr>
                          </w:pPr>
                          <w:bookmarkStart w:id="7"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7FED8C0A" w14:textId="173199B6" w:rsidR="0050270C" w:rsidRPr="00596AA5" w:rsidRDefault="005027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B9E0EEA" w:rsidR="0050270C" w:rsidRPr="00596AA5" w:rsidRDefault="0050270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94351">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94351">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B9E0EEA" w:rsidR="0050270C" w:rsidRPr="00596AA5" w:rsidRDefault="0050270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94351">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94351">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8067F" w14:textId="77777777" w:rsidR="00AE11F5" w:rsidRDefault="00AE11F5" w:rsidP="008068A2">
      <w:pPr>
        <w:spacing w:after="0" w:line="240" w:lineRule="auto"/>
      </w:pPr>
      <w:r>
        <w:separator/>
      </w:r>
    </w:p>
  </w:footnote>
  <w:footnote w:type="continuationSeparator" w:id="0">
    <w:p w14:paraId="4755644D" w14:textId="77777777" w:rsidR="00AE11F5" w:rsidRDefault="00AE11F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0270C" w:rsidRDefault="0050270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2"/>
  </w:num>
  <w:num w:numId="5">
    <w:abstractNumId w:val="5"/>
  </w:num>
  <w:num w:numId="6">
    <w:abstractNumId w:val="10"/>
  </w:num>
  <w:num w:numId="7">
    <w:abstractNumId w:val="1"/>
  </w:num>
  <w:num w:numId="8">
    <w:abstractNumId w:val="13"/>
  </w:num>
  <w:num w:numId="9">
    <w:abstractNumId w:val="9"/>
  </w:num>
  <w:num w:numId="10">
    <w:abstractNumId w:val="6"/>
  </w:num>
  <w:num w:numId="11">
    <w:abstractNumId w:val="8"/>
  </w:num>
  <w:num w:numId="12">
    <w:abstractNumId w:val="2"/>
  </w:num>
  <w:num w:numId="13">
    <w:abstractNumId w:val="4"/>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270C"/>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11F5"/>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94351"/>
    <w:rsid w:val="00F96D0D"/>
    <w:rsid w:val="00F976AD"/>
    <w:rsid w:val="00FA6461"/>
    <w:rsid w:val="00FB670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DA31D-76BE-4D33-B0C2-054425AA8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1</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DMIN</cp:lastModifiedBy>
  <cp:revision>61</cp:revision>
  <cp:lastPrinted>2015-10-26T22:35:00Z</cp:lastPrinted>
  <dcterms:created xsi:type="dcterms:W3CDTF">2019-11-12T12:29:00Z</dcterms:created>
  <dcterms:modified xsi:type="dcterms:W3CDTF">2022-09-23T07:13:00Z</dcterms:modified>
  <cp:category>programming;education;software engineering;software development</cp:category>
</cp:coreProperties>
</file>